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F8BBE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7145B67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640F3FBF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Scrum</w:t>
      </w:r>
      <w:r w:rsidR="00B95C90">
        <w:rPr>
          <w:rFonts w:ascii="Calibri" w:hAnsi="Calibri" w:cs="Calibri"/>
          <w:color w:val="000000"/>
          <w:sz w:val="20"/>
          <w:szCs w:val="20"/>
        </w:rPr>
        <w:t xml:space="preserve">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5B2D24D" w14:textId="006A277F" w:rsidR="008A369C" w:rsidRPr="008A369C" w:rsidRDefault="00DA6A1A" w:rsidP="008A36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78A45A11" w14:textId="79B9D076" w:rsidR="008A369C" w:rsidRPr="008A369C" w:rsidRDefault="008A369C" w:rsidP="008A369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="00EF4894" w:rsidRPr="00207424">
        <w:rPr>
          <w:rFonts w:ascii="Calibri" w:eastAsia="Calibri" w:hAnsi="Calibri" w:cs="Calibri"/>
          <w:b/>
          <w:sz w:val="22"/>
          <w:szCs w:val="22"/>
        </w:rPr>
        <w:t>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</w:t>
      </w:r>
    </w:p>
    <w:p w14:paraId="51F7C8A0" w14:textId="710D6C1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Led a team of 4 to develop an android 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Java </w:t>
      </w:r>
      <w:r w:rsidRPr="00207424">
        <w:rPr>
          <w:rFonts w:ascii="Calibri" w:hAnsi="Calibri" w:cs="Calibri"/>
          <w:color w:val="000000"/>
          <w:sz w:val="20"/>
          <w:szCs w:val="20"/>
        </w:rPr>
        <w:t>application that monitors a selected directory and uses multi-part upload methodologies to encrypt and securely upload to the dedicated remote 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7948405D" w14:textId="61FB3C0F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Utilized </w:t>
      </w:r>
      <w:r w:rsidRPr="00207424">
        <w:rPr>
          <w:rFonts w:ascii="Calibri" w:hAnsi="Calibri" w:cs="Calibri"/>
          <w:color w:val="000000"/>
          <w:sz w:val="20"/>
          <w:szCs w:val="20"/>
        </w:rPr>
        <w:t>GCP’s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Maps 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Sheets API to </w:t>
      </w:r>
      <w:r w:rsidRPr="00207424">
        <w:rPr>
          <w:rFonts w:ascii="Calibri" w:hAnsi="Calibri" w:cs="Calibri"/>
          <w:color w:val="000000"/>
          <w:sz w:val="20"/>
          <w:szCs w:val="20"/>
        </w:rPr>
        <w:t>design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Pr="00207424">
        <w:rPr>
          <w:rFonts w:ascii="Calibri" w:hAnsi="Calibri" w:cs="Calibri"/>
          <w:color w:val="000000"/>
          <w:sz w:val="20"/>
          <w:szCs w:val="20"/>
        </w:rPr>
        <w:t>real time HTML/CSS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based live Geo 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tracking </w:t>
      </w:r>
      <w:r w:rsidRPr="00207424">
        <w:rPr>
          <w:rFonts w:ascii="Calibri" w:hAnsi="Calibri" w:cs="Calibri"/>
          <w:color w:val="000000"/>
          <w:sz w:val="20"/>
          <w:szCs w:val="20"/>
        </w:rPr>
        <w:t>website from the collected data.</w:t>
      </w:r>
    </w:p>
    <w:bookmarkEnd w:id="0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8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77777777" w:rsid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.</w:t>
      </w:r>
    </w:p>
    <w:p w14:paraId="2FF89B66" w14:textId="7C93E6F7" w:rsidR="008A369C" w:rsidRP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0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1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1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2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97236AA" w14:textId="77777777" w:rsidR="008A369C" w:rsidRPr="00B46548" w:rsidRDefault="008A369C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DA81890" w14:textId="66D49F2F" w:rsidR="008A369C" w:rsidRPr="00207424" w:rsidRDefault="008A369C" w:rsidP="0020742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Built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an A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ndroid Java based application connected to a Firebase server to automate security and space availability in car parking systems by monitoring the number plates detected at the exits using Tesseract OCR. </w:t>
      </w:r>
    </w:p>
    <w:p w14:paraId="24C30915" w14:textId="77777777" w:rsidR="008A369C" w:rsidRPr="00207424" w:rsidRDefault="008A369C" w:rsidP="0020742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Utilized already installed CCTVs at the entry and exit gates of parking lots to save costs.</w:t>
      </w:r>
    </w:p>
    <w:p w14:paraId="69402A04" w14:textId="6815CCD1" w:rsidR="008A369C" w:rsidRPr="00B46548" w:rsidRDefault="008A369C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Pr="00B4654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5D98CEEB" w14:textId="77777777" w:rsidR="008A369C" w:rsidRPr="00207424" w:rsidRDefault="008A369C" w:rsidP="0020742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Devised a user-friendly Flutter app that leveraged smartphones' existing Bluetooth Low Energy (BLE) technology to help users maintain social distancing during the COVID-19 pandemic and alerted on a violation. </w:t>
      </w:r>
    </w:p>
    <w:p w14:paraId="0EA132AA" w14:textId="6B48E50D" w:rsidR="008A369C" w:rsidRPr="00207424" w:rsidRDefault="008A369C" w:rsidP="0020742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It was combined with an additional feature of teaching yoga positions to promote positive mental health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5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6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458C0DAA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ndroid Studio, Java, Flutter, Data Structures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>HTML</w:t>
      </w:r>
      <w:r w:rsidR="0031769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CSS, </w:t>
      </w:r>
      <w:proofErr w:type="spellStart"/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1769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C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BB97C5" w14:textId="77777777" w:rsidR="00E172DD" w:rsidRDefault="00E172DD">
      <w:r>
        <w:separator/>
      </w:r>
    </w:p>
  </w:endnote>
  <w:endnote w:type="continuationSeparator" w:id="0">
    <w:p w14:paraId="069DB1A0" w14:textId="77777777" w:rsidR="00E172DD" w:rsidRDefault="00E172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48DD35" w14:textId="77777777" w:rsidR="00E172DD" w:rsidRDefault="00E172DD">
      <w:r>
        <w:separator/>
      </w:r>
    </w:p>
  </w:footnote>
  <w:footnote w:type="continuationSeparator" w:id="0">
    <w:p w14:paraId="51380AB2" w14:textId="77777777" w:rsidR="00E172DD" w:rsidRDefault="00E172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8FANG+SOY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A074F"/>
    <w:rsid w:val="003A1250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3991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F4894"/>
    <w:rsid w:val="00F01228"/>
    <w:rsid w:val="00F07745"/>
    <w:rsid w:val="00F16885"/>
    <w:rsid w:val="00F27519"/>
    <w:rsid w:val="00F30909"/>
    <w:rsid w:val="00F35257"/>
    <w:rsid w:val="00F442ED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presentation/d/1smZzOd8u-NhgbotJRkn2Eqw5WmXVxA-XSB0afzxaNWE/edit?usp=sharing" TargetMode="External"/><Relationship Id="rId13" Type="http://schemas.openxmlformats.org/officeDocument/2006/relationships/hyperlink" Target="https://github.com/JayJhaveri1906/AutomaticParkingSystemANPR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redly.com/badges/45871348-ade7-4b07-89ee-6eeb7e85b72f/linked_in_profile" TargetMode="External"/><Relationship Id="rId10" Type="http://schemas.openxmlformats.org/officeDocument/2006/relationships/hyperlink" Target="https://arxiv.org/abs/2401.1138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CSE291_MedLM" TargetMode="External"/><Relationship Id="rId14" Type="http://schemas.openxmlformats.org/officeDocument/2006/relationships/hyperlink" Target="https://github.com/JayJhaveri1906/Healthy-While-Dista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</Pages>
  <Words>983</Words>
  <Characters>560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6</cp:revision>
  <cp:lastPrinted>2024-09-05T17:26:00Z</cp:lastPrinted>
  <dcterms:created xsi:type="dcterms:W3CDTF">2024-08-09T20:09:00Z</dcterms:created>
  <dcterms:modified xsi:type="dcterms:W3CDTF">2024-09-05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